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7A3070FA" w:rsidRPr="003A7509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hu-HU"/>
        </w:rPr>
      </w:pPr>
      <w:r w:rsidRPr="003A7509">
        <w:rPr>
          <w:rFonts w:ascii="Times New Roman" w:hAnsi="Times New Roman" w:cs="Times New Roman"/>
          <w:b/>
          <w:bCs/>
          <w:sz w:val="24"/>
          <w:szCs w:val="24"/>
          <w:lang w:val="hu-HU"/>
        </w:rPr>
        <w:t>1</w:t>
      </w:r>
      <w:r w:rsidR="003A7509" w:rsidRPr="003A7509">
        <w:rPr>
          <w:rFonts w:ascii="Times New Roman" w:hAnsi="Times New Roman" w:cs="Times New Roman"/>
          <w:b/>
          <w:bCs/>
          <w:sz w:val="24"/>
          <w:szCs w:val="24"/>
          <w:lang w:val="hu-HU"/>
        </w:rPr>
        <w:t>. Űrlap</w:t>
      </w:r>
    </w:p>
    <w:p w:rsidR="3AEF39DD" w:rsidRPr="003A7509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  <w:lang w:val="hu-HU"/>
        </w:rPr>
      </w:pPr>
    </w:p>
    <w:p w:rsidR="00E15884" w:rsidRPr="003A7509" w:rsidRDefault="003A7509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hu-H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hu-HU"/>
        </w:rPr>
        <w:t xml:space="preserve">J E L E N T K E Z É S I  L 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hu-HU"/>
        </w:rPr>
        <w:t>A</w:t>
      </w:r>
      <w:proofErr w:type="gramEnd"/>
      <w:r>
        <w:rPr>
          <w:rFonts w:ascii="Times New Roman" w:hAnsi="Times New Roman" w:cs="Times New Roman"/>
          <w:b/>
          <w:bCs/>
          <w:sz w:val="28"/>
          <w:szCs w:val="28"/>
          <w:lang w:val="hu-HU"/>
        </w:rPr>
        <w:t xml:space="preserve"> P</w:t>
      </w:r>
    </w:p>
    <w:p w:rsidR="00E15884" w:rsidRPr="003A7509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hu-HU"/>
        </w:rPr>
      </w:pPr>
    </w:p>
    <w:p w:rsidR="00E15884" w:rsidRPr="003A7509" w:rsidRDefault="003A7509" w:rsidP="00E15884">
      <w:pPr>
        <w:spacing w:after="0"/>
        <w:rPr>
          <w:rFonts w:ascii="Times New Roman" w:eastAsia="Times New Roman" w:hAnsi="Times New Roman" w:cs="Times New Roman"/>
          <w:i/>
          <w:lang w:val="hu-HU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  <w:lang w:val="hu-HU"/>
        </w:rPr>
        <w:t xml:space="preserve"> 1. A GAZDASÁGI ALANY ÁLTALÁNOS ADATAI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3"/>
        <w:gridCol w:w="1758"/>
        <w:gridCol w:w="3362"/>
        <w:gridCol w:w="5003"/>
      </w:tblGrid>
      <w:tr w:rsidR="00E15884" w:rsidRPr="003A7509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hu-HU"/>
              </w:rPr>
            </w:pPr>
            <w:r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3A7509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A gazdasági alany teljes elnevezése</w:t>
            </w:r>
            <w:r w:rsidR="00E15884" w:rsidRPr="003A750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3A750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E15884" w:rsidRPr="003A7509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hu-HU"/>
              </w:rPr>
            </w:pPr>
            <w:r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2</w:t>
            </w:r>
            <w:r w:rsidR="00E15884"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3A7509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 xml:space="preserve">Törzsszám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3A750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hu-HU"/>
              </w:rPr>
            </w:pPr>
          </w:p>
        </w:tc>
      </w:tr>
      <w:tr w:rsidR="00E15884" w:rsidRPr="003A7509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hu-HU"/>
              </w:rPr>
            </w:pPr>
            <w:r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3</w:t>
            </w:r>
            <w:r w:rsidR="00E15884"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3A7509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Adóazonosító jel (PIB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3A750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E15884" w:rsidRPr="003A7509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hu-HU"/>
              </w:rPr>
            </w:pPr>
            <w:r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4</w:t>
            </w:r>
            <w:r w:rsidR="00E15884"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3A7509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Székhely</w:t>
            </w:r>
            <w:r w:rsidR="00E15884" w:rsidRPr="003A750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 xml:space="preserve">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3A7509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Település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3A750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hu-HU"/>
              </w:rPr>
            </w:pPr>
          </w:p>
        </w:tc>
      </w:tr>
      <w:tr w:rsidR="00E15884" w:rsidRPr="003A7509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E15884" w:rsidP="00437A85">
            <w:pPr>
              <w:spacing w:after="0"/>
              <w:rPr>
                <w:rFonts w:ascii="Times New Roman" w:hAnsi="Times New Roman" w:cs="Times New Roman"/>
                <w:lang w:val="hu-HU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3A7509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  <w:lang w:val="hu-HU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Irányítószám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3A750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D868F7" w:rsidRPr="003A7509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D868F7" w:rsidRPr="003A7509" w:rsidRDefault="00D868F7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5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D868F7" w:rsidRPr="003A7509" w:rsidRDefault="003A7509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Az alapítás dátuma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868F7" w:rsidRPr="003A7509" w:rsidRDefault="00D868F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hu-HU"/>
              </w:rPr>
            </w:pPr>
          </w:p>
        </w:tc>
      </w:tr>
      <w:tr w:rsidR="008369A4" w:rsidRPr="003A7509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8369A4" w:rsidRPr="003A7509" w:rsidRDefault="008369A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6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8369A4" w:rsidRPr="003A7509" w:rsidRDefault="003A7509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 xml:space="preserve">Folyószámlaszám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369A4" w:rsidRPr="003A7509" w:rsidRDefault="008369A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hu-HU"/>
              </w:rPr>
            </w:pPr>
          </w:p>
        </w:tc>
      </w:tr>
      <w:tr w:rsidR="00E15884" w:rsidRPr="003A7509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8369A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hu-HU"/>
              </w:rPr>
            </w:pPr>
            <w:r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7</w:t>
            </w:r>
            <w:r w:rsidR="00E15884"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3A7509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Levelezési cím</w:t>
            </w:r>
          </w:p>
          <w:p w:rsidR="00E15884" w:rsidRPr="003A7509" w:rsidRDefault="003A7509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(feltüntetni az irányítószámot is</w:t>
            </w:r>
            <w:r w:rsidR="00E15884" w:rsidRPr="003A750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3A750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hu-HU"/>
              </w:rPr>
            </w:pPr>
          </w:p>
        </w:tc>
      </w:tr>
      <w:tr w:rsidR="00E15884" w:rsidRPr="003A7509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8369A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hu-HU"/>
              </w:rPr>
            </w:pPr>
            <w:r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8</w:t>
            </w:r>
            <w:r w:rsidR="00E15884"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3A7509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 xml:space="preserve">Telefonszám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3A750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hu-HU"/>
              </w:rPr>
            </w:pPr>
          </w:p>
        </w:tc>
      </w:tr>
      <w:tr w:rsidR="00E15884" w:rsidRPr="003A7509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8369A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hu-HU"/>
              </w:rPr>
            </w:pPr>
            <w:r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9</w:t>
            </w:r>
            <w:r w:rsidR="00E15884"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3A7509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Fax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3A750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hu-HU"/>
              </w:rPr>
            </w:pPr>
          </w:p>
        </w:tc>
      </w:tr>
      <w:tr w:rsidR="00E15884" w:rsidRPr="003A7509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8369A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hu-HU"/>
              </w:rPr>
            </w:pPr>
            <w:r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10</w:t>
            </w:r>
            <w:r w:rsidR="00E15884"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3A7509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E-mail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3A750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hu-HU"/>
              </w:rPr>
            </w:pPr>
          </w:p>
        </w:tc>
      </w:tr>
      <w:tr w:rsidR="00E15884" w:rsidRPr="003A7509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8369A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hu-HU"/>
              </w:rPr>
            </w:pPr>
            <w:r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11</w:t>
            </w:r>
            <w:r w:rsidR="00E15884"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3A7509" w:rsidP="003A7509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Honlap</w:t>
            </w:r>
            <w:r w:rsidR="001271B7" w:rsidRPr="003A750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ha van</w:t>
            </w:r>
            <w:r w:rsidR="001271B7" w:rsidRPr="003A750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3A750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BD2D8F" w:rsidRPr="003A7509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BD2D8F" w:rsidRPr="003A7509" w:rsidRDefault="008369A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12</w:t>
            </w:r>
            <w:r w:rsidR="00BD2D8F"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BD2D8F" w:rsidRPr="003A7509" w:rsidRDefault="003A7509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Az alkalmazottak száma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D2D8F" w:rsidRPr="003A7509" w:rsidRDefault="00BD2D8F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D868F7" w:rsidRPr="003A7509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D868F7" w:rsidRPr="003A7509" w:rsidRDefault="008369A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13</w:t>
            </w:r>
            <w:r w:rsidR="00D868F7"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D868F7" w:rsidRPr="003A7509" w:rsidRDefault="003A7509" w:rsidP="003A7509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Az adófizetés módja</w:t>
            </w:r>
            <w:r w:rsidR="00D868F7" w:rsidRPr="003A750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bekarikázni</w:t>
            </w:r>
            <w:r w:rsidR="00D868F7" w:rsidRPr="003A750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868F7" w:rsidRPr="003A7509" w:rsidRDefault="003A7509" w:rsidP="00B44801">
            <w:pPr>
              <w:pStyle w:val="ListParagraph"/>
              <w:numPr>
                <w:ilvl w:val="0"/>
                <w:numId w:val="1"/>
              </w:num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Átalány</w:t>
            </w:r>
          </w:p>
          <w:p w:rsidR="00D868F7" w:rsidRPr="003A7509" w:rsidRDefault="00D868F7" w:rsidP="00D868F7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  <w:p w:rsidR="00D868F7" w:rsidRPr="003A7509" w:rsidRDefault="003A7509" w:rsidP="00B44801">
            <w:pPr>
              <w:pStyle w:val="ListParagraph"/>
              <w:numPr>
                <w:ilvl w:val="0"/>
                <w:numId w:val="1"/>
              </w:num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Könyvvezetés</w:t>
            </w:r>
          </w:p>
          <w:p w:rsidR="00D868F7" w:rsidRPr="003A7509" w:rsidRDefault="00D868F7" w:rsidP="00D868F7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  <w:p w:rsidR="00D868F7" w:rsidRPr="003A7509" w:rsidRDefault="003A7509" w:rsidP="00B44801">
            <w:pPr>
              <w:pStyle w:val="ListParagraph"/>
              <w:numPr>
                <w:ilvl w:val="0"/>
                <w:numId w:val="1"/>
              </w:num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PDV-rendszer</w:t>
            </w:r>
            <w:proofErr w:type="spellEnd"/>
          </w:p>
          <w:p w:rsidR="00D868F7" w:rsidRPr="003A7509" w:rsidRDefault="00D868F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</w:tbl>
    <w:p w:rsidR="00E15884" w:rsidRPr="003A7509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hu-HU"/>
        </w:rPr>
      </w:pPr>
    </w:p>
    <w:p w:rsidR="00E15884" w:rsidRPr="003A7509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hu-HU"/>
        </w:rPr>
      </w:pPr>
      <w:r w:rsidRPr="003A7509">
        <w:rPr>
          <w:rFonts w:ascii="Times New Roman" w:eastAsia="Times New Roman" w:hAnsi="Times New Roman" w:cs="Times New Roman"/>
          <w:b/>
          <w:i/>
          <w:sz w:val="24"/>
          <w:szCs w:val="24"/>
          <w:lang w:val="hu-HU"/>
        </w:rPr>
        <w:t xml:space="preserve">  2. </w:t>
      </w:r>
      <w:r w:rsidR="003A7509">
        <w:rPr>
          <w:rFonts w:ascii="Times New Roman" w:eastAsia="Times New Roman" w:hAnsi="Times New Roman" w:cs="Times New Roman"/>
          <w:b/>
          <w:i/>
          <w:sz w:val="24"/>
          <w:szCs w:val="24"/>
          <w:lang w:val="hu-HU"/>
        </w:rPr>
        <w:t>A TÖRVÉNYES KÉPVISELŐ ADATAI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3A7509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hu-HU"/>
              </w:rPr>
            </w:pPr>
            <w:r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1</w:t>
            </w:r>
            <w:r w:rsidR="00E15884"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3A7509" w:rsidP="003A7509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Családi és utónév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3A750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E15884" w:rsidRPr="003A7509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  <w:lang w:val="hu-HU"/>
              </w:rPr>
            </w:pPr>
            <w:r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2</w:t>
            </w:r>
            <w:r w:rsidR="00E15884"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3A7509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 xml:space="preserve">Telefonszám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3A750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E15884" w:rsidRPr="003A7509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hu-HU"/>
              </w:rPr>
            </w:pPr>
            <w:r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3</w:t>
            </w:r>
            <w:r w:rsidR="00E15884"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3A7509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Mobil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3A750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  <w:tr w:rsidR="00E15884" w:rsidRPr="003A7509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hu-HU"/>
              </w:rPr>
            </w:pPr>
            <w:r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4</w:t>
            </w:r>
            <w:r w:rsidR="00E15884" w:rsidRPr="003A7509">
              <w:rPr>
                <w:rFonts w:ascii="Times New Roman" w:hAnsi="Times New Roman" w:cs="Times New Roman"/>
                <w:spacing w:val="-2"/>
                <w:sz w:val="24"/>
                <w:szCs w:val="24"/>
                <w:lang w:val="hu-HU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3A7509" w:rsidRDefault="003A7509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hu-HU"/>
              </w:rPr>
              <w:t>E-mail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3A750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hu-HU"/>
              </w:rPr>
            </w:pPr>
          </w:p>
        </w:tc>
      </w:tr>
    </w:tbl>
    <w:p w:rsidR="00E15884" w:rsidRPr="003A7509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hu-HU"/>
        </w:rPr>
      </w:pPr>
    </w:p>
    <w:p w:rsidR="00E15884" w:rsidRPr="003A7509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hu-HU"/>
        </w:rPr>
      </w:pPr>
    </w:p>
    <w:p w:rsidR="00195399" w:rsidRPr="003A7509" w:rsidRDefault="003A7509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hu-HU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  <w:lang w:val="hu-HU"/>
        </w:rPr>
        <w:t>Kelt</w:t>
      </w:r>
      <w:r w:rsidR="00D93B4F" w:rsidRPr="003A7509">
        <w:rPr>
          <w:rFonts w:ascii="Times New Roman" w:eastAsia="Times New Roman" w:hAnsi="Times New Roman" w:cs="Times New Roman"/>
          <w:b/>
          <w:iCs/>
          <w:sz w:val="24"/>
          <w:szCs w:val="24"/>
          <w:lang w:val="hu-HU"/>
        </w:rPr>
        <w:t xml:space="preserve">_______________                                      </w:t>
      </w:r>
      <w:r w:rsidR="00BD2D8F" w:rsidRPr="003A7509">
        <w:rPr>
          <w:rFonts w:ascii="Times New Roman" w:eastAsia="Times New Roman" w:hAnsi="Times New Roman" w:cs="Times New Roman"/>
          <w:b/>
          <w:iCs/>
          <w:sz w:val="24"/>
          <w:szCs w:val="24"/>
          <w:lang w:val="hu-HU"/>
        </w:rPr>
        <w:t xml:space="preserve">        </w:t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hu-HU"/>
        </w:rPr>
        <w:t xml:space="preserve">                    </w:t>
      </w:r>
      <w:bookmarkStart w:id="0" w:name="_GoBack"/>
      <w:bookmarkEnd w:id="0"/>
      <w:proofErr w:type="gramStart"/>
      <w:r>
        <w:rPr>
          <w:rFonts w:ascii="Times New Roman" w:eastAsia="Times New Roman" w:hAnsi="Times New Roman" w:cs="Times New Roman"/>
          <w:b/>
          <w:iCs/>
          <w:sz w:val="24"/>
          <w:szCs w:val="24"/>
          <w:lang w:val="hu-HU"/>
        </w:rPr>
        <w:t>A</w:t>
      </w:r>
      <w:proofErr w:type="gramEnd"/>
      <w:r>
        <w:rPr>
          <w:rFonts w:ascii="Times New Roman" w:eastAsia="Times New Roman" w:hAnsi="Times New Roman" w:cs="Times New Roman"/>
          <w:b/>
          <w:iCs/>
          <w:sz w:val="24"/>
          <w:szCs w:val="24"/>
          <w:lang w:val="hu-HU"/>
        </w:rPr>
        <w:t xml:space="preserve"> törvényes képviselő aláírása</w:t>
      </w:r>
    </w:p>
    <w:p w:rsidR="00D93B4F" w:rsidRPr="003A7509" w:rsidRDefault="00D93B4F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hu-HU"/>
        </w:rPr>
      </w:pPr>
      <w:r w:rsidRPr="003A7509">
        <w:rPr>
          <w:rFonts w:ascii="Times New Roman" w:eastAsia="Times New Roman" w:hAnsi="Times New Roman" w:cs="Times New Roman"/>
          <w:b/>
          <w:iCs/>
          <w:sz w:val="24"/>
          <w:szCs w:val="24"/>
          <w:lang w:val="hu-HU"/>
        </w:rPr>
        <w:t xml:space="preserve">                                                                                                   </w:t>
      </w:r>
      <w:r w:rsidR="00BD2D8F" w:rsidRPr="003A7509">
        <w:rPr>
          <w:rFonts w:ascii="Times New Roman" w:eastAsia="Times New Roman" w:hAnsi="Times New Roman" w:cs="Times New Roman"/>
          <w:b/>
          <w:iCs/>
          <w:sz w:val="24"/>
          <w:szCs w:val="24"/>
          <w:lang w:val="hu-HU"/>
        </w:rPr>
        <w:t xml:space="preserve">         </w:t>
      </w:r>
      <w:r w:rsidRPr="003A7509">
        <w:rPr>
          <w:rFonts w:ascii="Times New Roman" w:eastAsia="Times New Roman" w:hAnsi="Times New Roman" w:cs="Times New Roman"/>
          <w:b/>
          <w:iCs/>
          <w:sz w:val="24"/>
          <w:szCs w:val="24"/>
          <w:lang w:val="hu-HU"/>
        </w:rPr>
        <w:t>______________________</w:t>
      </w:r>
    </w:p>
    <w:sectPr w:rsidR="00D93B4F" w:rsidRPr="003A7509" w:rsidSect="008369A4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23A2" w:rsidRDefault="00E223A2" w:rsidP="008A6F6C">
      <w:pPr>
        <w:spacing w:after="0" w:line="240" w:lineRule="auto"/>
      </w:pPr>
      <w:r>
        <w:separator/>
      </w:r>
    </w:p>
  </w:endnote>
  <w:endnote w:type="continuationSeparator" w:id="0">
    <w:p w:rsidR="00E223A2" w:rsidRDefault="00E223A2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23A2" w:rsidRDefault="00E223A2" w:rsidP="008A6F6C">
      <w:pPr>
        <w:spacing w:after="0" w:line="240" w:lineRule="auto"/>
      </w:pPr>
      <w:r>
        <w:separator/>
      </w:r>
    </w:p>
  </w:footnote>
  <w:footnote w:type="continuationSeparator" w:id="0">
    <w:p w:rsidR="00E223A2" w:rsidRDefault="00E223A2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FFA254D"/>
    <w:multiLevelType w:val="hybridMultilevel"/>
    <w:tmpl w:val="D99CF8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1FEF"/>
    <w:rsid w:val="000F41C6"/>
    <w:rsid w:val="001134A7"/>
    <w:rsid w:val="00126C2F"/>
    <w:rsid w:val="001271B7"/>
    <w:rsid w:val="001703EB"/>
    <w:rsid w:val="00171D78"/>
    <w:rsid w:val="00186020"/>
    <w:rsid w:val="00195399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A7509"/>
    <w:rsid w:val="003B5AFF"/>
    <w:rsid w:val="003B67C3"/>
    <w:rsid w:val="003D156A"/>
    <w:rsid w:val="003D28F4"/>
    <w:rsid w:val="003E48C1"/>
    <w:rsid w:val="003F42B5"/>
    <w:rsid w:val="003F4A9D"/>
    <w:rsid w:val="003F4EDA"/>
    <w:rsid w:val="004125F6"/>
    <w:rsid w:val="00412941"/>
    <w:rsid w:val="00412C65"/>
    <w:rsid w:val="00432D50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013D0"/>
    <w:rsid w:val="00815779"/>
    <w:rsid w:val="00820788"/>
    <w:rsid w:val="008369A4"/>
    <w:rsid w:val="00836C30"/>
    <w:rsid w:val="0086005E"/>
    <w:rsid w:val="00862072"/>
    <w:rsid w:val="008621C7"/>
    <w:rsid w:val="008638F3"/>
    <w:rsid w:val="00864E05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5EF8"/>
    <w:rsid w:val="00AF78C7"/>
    <w:rsid w:val="00B018A2"/>
    <w:rsid w:val="00B2040D"/>
    <w:rsid w:val="00B2281B"/>
    <w:rsid w:val="00B4147D"/>
    <w:rsid w:val="00B41A15"/>
    <w:rsid w:val="00B44801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2D8F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868F7"/>
    <w:rsid w:val="00D920E5"/>
    <w:rsid w:val="00D92F7C"/>
    <w:rsid w:val="00D93B4F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DF38ED"/>
    <w:rsid w:val="00E017E3"/>
    <w:rsid w:val="00E038A9"/>
    <w:rsid w:val="00E10DEA"/>
    <w:rsid w:val="00E113A5"/>
    <w:rsid w:val="00E12BE3"/>
    <w:rsid w:val="00E13F47"/>
    <w:rsid w:val="00E15884"/>
    <w:rsid w:val="00E223A2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r-Latn-RS" w:eastAsia="sr-Latn-R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4E73A98-9FDD-41C1-A4E1-C857705125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ara Penovac</cp:lastModifiedBy>
  <cp:revision>10</cp:revision>
  <cp:lastPrinted>2022-04-13T17:00:00Z</cp:lastPrinted>
  <dcterms:created xsi:type="dcterms:W3CDTF">2023-08-17T06:04:00Z</dcterms:created>
  <dcterms:modified xsi:type="dcterms:W3CDTF">2023-11-24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